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4AA0D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FA0C0E" wp14:editId="13AD20C6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943924C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FA0C0E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" fillcolor="#e8b7b7 [3209]" strokecolor="#f2f2f2 [3041]" strokeweight="3pt">
                <v:shadow on="t" color="#3c7382 [1606]" opacity=".5" offset="1pt"/>
                <v:textbox>
                  <w:txbxContent>
                    <w:p w14:paraId="0943924C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EBC741E" w14:textId="1197243C" w:rsidR="002B7F86" w:rsidRPr="000E292E" w:rsidRDefault="00FB3BE8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Tableau Developer</w:t>
      </w:r>
    </w:p>
    <w:p w14:paraId="6EBF49A2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3CEFB6F" wp14:editId="6690BCCF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B537F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3B78C888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3B1ECD7" w14:textId="77777777" w:rsidR="002B7F86" w:rsidRPr="00FB3BE8" w:rsidRDefault="002B7F86" w:rsidP="00FB3BE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3B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7BD7A900" w14:textId="77777777" w:rsidR="002B7F86" w:rsidRPr="00FB3BE8" w:rsidRDefault="002B7F86" w:rsidP="00FB3BE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3B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FB3B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FB3B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FB3B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FB3B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FB3B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FB3B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FB3B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1B7B6E59" w14:textId="77777777" w:rsidR="002B7F86" w:rsidRPr="00FB3BE8" w:rsidRDefault="002B7F86" w:rsidP="00FB3BE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02ACBBDD" w14:textId="77777777" w:rsidR="00FB3BE8" w:rsidRDefault="002B7F86" w:rsidP="00FB3BE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3B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D45A528" w14:textId="77777777" w:rsidR="00FB3BE8" w:rsidRDefault="00FB3BE8" w:rsidP="00FB3BE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Learning of your requirement for a new Tableau Developer at (Hiring company name), I felt compelled to submit my resume for your consideration. I have been working with Tableaus for the past three years and have gained immense experience in using this extremely powerful tool for data visualization and analysis. I am certain that I have the skills and experience to be a valuable asset to your team. </w:t>
      </w:r>
    </w:p>
    <w:p w14:paraId="563811C7" w14:textId="77777777" w:rsidR="00FB3BE8" w:rsidRDefault="00FB3BE8" w:rsidP="00FB3BE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My background includes working with (Old Company name) for three years and being responsible for – designing and developing Tableaus dashboards, and reports, creating training materials, and conducting training sessions for other team members, and in this process,  I have developed a deep understanding of how to design effective visualizations that make complex data simpler to understand. </w:t>
      </w:r>
    </w:p>
    <w:p w14:paraId="08463E85" w14:textId="6ED40105" w:rsidR="00FB3BE8" w:rsidRPr="00FB3BE8" w:rsidRDefault="00FB3BE8" w:rsidP="00FB3BE8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 xml:space="preserve">Highlights of my qualifications include – </w:t>
      </w:r>
    </w:p>
    <w:p w14:paraId="09D92985" w14:textId="77777777" w:rsidR="00FB3BE8" w:rsidRPr="00FB3BE8" w:rsidRDefault="00FB3BE8" w:rsidP="00FB3BE8">
      <w:pPr>
        <w:pStyle w:val="ListParagraph"/>
        <w:numPr>
          <w:ilvl w:val="0"/>
          <w:numId w:val="10"/>
        </w:numPr>
        <w:tabs>
          <w:tab w:val="clear" w:pos="720"/>
        </w:tabs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Earned my Master’s degree in Computer science from (University name).</w:t>
      </w:r>
    </w:p>
    <w:p w14:paraId="6B1A8571" w14:textId="77777777" w:rsidR="00FB3BE8" w:rsidRPr="00FB3BE8" w:rsidRDefault="00FB3BE8" w:rsidP="00FB3BE8">
      <w:pPr>
        <w:pStyle w:val="ListParagraph"/>
        <w:numPr>
          <w:ilvl w:val="0"/>
          <w:numId w:val="10"/>
        </w:numPr>
        <w:tabs>
          <w:tab w:val="clear" w:pos="720"/>
        </w:tabs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Proficiency in data manipulation, and preparation; with experience in other BI reporting tools, and knowledge of a variety of data sources and structures typically connected to Tableau.</w:t>
      </w:r>
    </w:p>
    <w:p w14:paraId="737E2DBE" w14:textId="77777777" w:rsidR="00FB3BE8" w:rsidRPr="00FB3BE8" w:rsidRDefault="00FB3BE8" w:rsidP="00FB3BE8">
      <w:pPr>
        <w:pStyle w:val="ListParagraph"/>
        <w:numPr>
          <w:ilvl w:val="0"/>
          <w:numId w:val="10"/>
        </w:numPr>
        <w:tabs>
          <w:tab w:val="clear" w:pos="720"/>
        </w:tabs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Familiarity with typical enterprise processes and controls around release management, testing, and deployment.</w:t>
      </w:r>
    </w:p>
    <w:p w14:paraId="4AADCF3A" w14:textId="77777777" w:rsidR="00FB3BE8" w:rsidRPr="00FB3BE8" w:rsidRDefault="00FB3BE8" w:rsidP="00FB3BE8">
      <w:pPr>
        <w:pStyle w:val="ListParagraph"/>
        <w:numPr>
          <w:ilvl w:val="0"/>
          <w:numId w:val="10"/>
        </w:numPr>
        <w:tabs>
          <w:tab w:val="clear" w:pos="720"/>
        </w:tabs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While working at (Company name) was responsible for detailed technical and design documentation of all work developed, including BI reports and assumptions.</w:t>
      </w:r>
    </w:p>
    <w:p w14:paraId="08F3D1FE" w14:textId="77777777" w:rsidR="00FB3BE8" w:rsidRPr="00FB3BE8" w:rsidRDefault="00FB3BE8" w:rsidP="00FB3BE8">
      <w:pPr>
        <w:pStyle w:val="ListParagraph"/>
        <w:numPr>
          <w:ilvl w:val="0"/>
          <w:numId w:val="10"/>
        </w:numPr>
        <w:tabs>
          <w:tab w:val="clear" w:pos="720"/>
        </w:tabs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uccessfully pitched the addition of various web features to project stakeholders; creating 25 data visualization projects for government organizations.</w:t>
      </w:r>
    </w:p>
    <w:p w14:paraId="0CCBC2A9" w14:textId="5A34E659" w:rsidR="00FB3BE8" w:rsidRPr="00FB3BE8" w:rsidRDefault="00FB3BE8" w:rsidP="00FB3BE8">
      <w:pPr>
        <w:pStyle w:val="ListParagraph"/>
        <w:numPr>
          <w:ilvl w:val="0"/>
          <w:numId w:val="10"/>
        </w:numPr>
        <w:tabs>
          <w:tab w:val="clear" w:pos="720"/>
        </w:tabs>
        <w:spacing w:after="160"/>
        <w:ind w:left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Three times award winner of Result-oriented Tableau Developer during 2017, 2018, and 2020.</w:t>
      </w:r>
    </w:p>
    <w:p w14:paraId="07CDAE2A" w14:textId="2F07E6F0" w:rsidR="00FB3BE8" w:rsidRPr="00FB3BE8" w:rsidRDefault="00FB3BE8" w:rsidP="00FB3BE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val="en-US"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With my experience in data mining and analysis, along with my knowledge of a variety of data sources, including, SQL Server, Oracle, and familiarity with various features of Tableau, I am confident that I can quickly adapt to your team’s data environment, and begin producing valuable insights. If you think I’d would be a good fit for this role, then let’s set up an interview at your earliest convenience</w:t>
      </w:r>
      <w:r>
        <w:rPr>
          <w:rFonts w:ascii="Arial" w:hAnsi="Arial" w:cs="Arial"/>
          <w:bCs/>
          <w:color w:val="000000" w:themeColor="text1"/>
          <w:sz w:val="24"/>
          <w:szCs w:val="24"/>
          <w:lang w:val="en-US" w:eastAsia="en-IN"/>
        </w:rPr>
        <w:t xml:space="preserve">. </w:t>
      </w: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Thank you for your time and consideration</w:t>
      </w:r>
      <w:r>
        <w:rPr>
          <w:rFonts w:ascii="Arial" w:hAnsi="Arial" w:cs="Arial"/>
          <w:bCs/>
          <w:color w:val="000000" w:themeColor="text1"/>
          <w:sz w:val="24"/>
          <w:szCs w:val="24"/>
          <w:lang w:val="en-US" w:eastAsia="en-IN"/>
        </w:rPr>
        <w:t>.</w:t>
      </w:r>
    </w:p>
    <w:p w14:paraId="7475BCAB" w14:textId="77777777" w:rsidR="00FB3BE8" w:rsidRDefault="00FB3BE8" w:rsidP="00FB3BE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val="en-US" w:eastAsia="en-IN"/>
        </w:rPr>
      </w:pPr>
    </w:p>
    <w:p w14:paraId="64D0EBA8" w14:textId="0ADCAA85" w:rsidR="00FB3BE8" w:rsidRDefault="00FB3BE8" w:rsidP="00FB3BE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Sincerely,</w:t>
      </w:r>
    </w:p>
    <w:p w14:paraId="523CA2B2" w14:textId="57486E79" w:rsidR="00FB3BE8" w:rsidRDefault="00FB3BE8" w:rsidP="00FB3BE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FB3BE8"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  <w:t>[Your Name]</w:t>
      </w:r>
    </w:p>
    <w:p w14:paraId="4E007083" w14:textId="77777777" w:rsidR="00FB3BE8" w:rsidRDefault="00FB3BE8" w:rsidP="00FB3BE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</w:p>
    <w:p w14:paraId="5759BE92" w14:textId="7B3A704F" w:rsidR="00C104EA" w:rsidRPr="00FB3BE8" w:rsidRDefault="00D01BC0" w:rsidP="00FB3BE8">
      <w:pPr>
        <w:ind w:left="-567" w:firstLine="0"/>
        <w:rPr>
          <w:rFonts w:ascii="Arial" w:hAnsi="Arial" w:cs="Arial"/>
          <w:bCs/>
          <w:color w:val="000000" w:themeColor="text1"/>
          <w:sz w:val="24"/>
          <w:szCs w:val="24"/>
          <w:lang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9A82D96" wp14:editId="23E9ABE9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B94344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28F0C261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375DC6D3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23A16059" w14:textId="0BB89F72" w:rsidR="00D20D7E" w:rsidRDefault="000E292E" w:rsidP="00FB3BE8">
      <w:pPr>
        <w:pStyle w:val="BodyText"/>
        <w:spacing w:after="0" w:line="276" w:lineRule="auto"/>
        <w:jc w:val="left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5674CA02" wp14:editId="597689B0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ECAD8" w14:textId="77777777" w:rsidR="0064259B" w:rsidRDefault="0064259B" w:rsidP="001E7709">
      <w:r>
        <w:separator/>
      </w:r>
    </w:p>
  </w:endnote>
  <w:endnote w:type="continuationSeparator" w:id="0">
    <w:p w14:paraId="2C394226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D1269" w14:textId="77777777" w:rsidR="0064259B" w:rsidRDefault="0064259B" w:rsidP="001E7709">
      <w:r>
        <w:separator/>
      </w:r>
    </w:p>
  </w:footnote>
  <w:footnote w:type="continuationSeparator" w:id="0">
    <w:p w14:paraId="3D2AE179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084FC4"/>
    <w:multiLevelType w:val="multilevel"/>
    <w:tmpl w:val="A4E20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6771921">
    <w:abstractNumId w:val="2"/>
  </w:num>
  <w:num w:numId="2" w16cid:durableId="217937144">
    <w:abstractNumId w:val="0"/>
  </w:num>
  <w:num w:numId="3" w16cid:durableId="1325665844">
    <w:abstractNumId w:val="1"/>
  </w:num>
  <w:num w:numId="4" w16cid:durableId="87772793">
    <w:abstractNumId w:val="9"/>
  </w:num>
  <w:num w:numId="5" w16cid:durableId="1556429709">
    <w:abstractNumId w:val="4"/>
  </w:num>
  <w:num w:numId="6" w16cid:durableId="1041905475">
    <w:abstractNumId w:val="5"/>
  </w:num>
  <w:num w:numId="7" w16cid:durableId="501044849">
    <w:abstractNumId w:val="7"/>
  </w:num>
  <w:num w:numId="8" w16cid:durableId="590314969">
    <w:abstractNumId w:val="6"/>
  </w:num>
  <w:num w:numId="9" w16cid:durableId="1125351365">
    <w:abstractNumId w:val="3"/>
  </w:num>
  <w:num w:numId="10" w16cid:durableId="16243379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3BE8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11F8650F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2</Words>
  <Characters>225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2598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au Developer Cover Letter Sample</dc:title>
  <dc:subject>Create your Cover Letter using Free Tableau Developer Cover Letter Sample Template</dc:subject>
  <dc:creator>Qwikresume.com</dc:creator>
  <dcterms:created xsi:type="dcterms:W3CDTF">2022-05-21T06:48:00Z</dcterms:created>
  <dcterms:modified xsi:type="dcterms:W3CDTF">2022-05-21T06:48:00Z</dcterms:modified>
  <cp:category>IT</cp:category>
</cp:coreProperties>
</file>